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AA8" w:rsidRDefault="00C521E6" w:rsidP="00EA2AA8">
      <w:pPr>
        <w:jc w:val="center"/>
        <w:rPr>
          <w:rFonts w:ascii="Verdana" w:hAnsi="Verdana"/>
          <w:b/>
          <w:i/>
          <w:sz w:val="18"/>
          <w:szCs w:val="18"/>
        </w:rPr>
      </w:pPr>
      <w:r>
        <w:rPr>
          <w:rFonts w:ascii="Verdana" w:hAnsi="Verdana"/>
          <w:b/>
          <w:sz w:val="20"/>
          <w:szCs w:val="20"/>
          <w:u w:val="single"/>
        </w:rPr>
        <w:t>Micah: Prophets &amp; Leaders</w:t>
      </w:r>
      <w:r w:rsidR="00E4473C" w:rsidRPr="008119E7">
        <w:rPr>
          <w:rFonts w:ascii="Verdana" w:hAnsi="Verdana"/>
          <w:b/>
          <w:sz w:val="20"/>
          <w:szCs w:val="20"/>
          <w:u w:val="single"/>
        </w:rPr>
        <w:br/>
      </w:r>
      <w:r w:rsidR="006A47B8" w:rsidRPr="008119E7">
        <w:rPr>
          <w:rFonts w:ascii="Verdana" w:hAnsi="Verdana"/>
          <w:b/>
          <w:i/>
          <w:sz w:val="18"/>
          <w:szCs w:val="18"/>
        </w:rPr>
        <w:t>Laura Klaver</w:t>
      </w:r>
    </w:p>
    <w:p w:rsidR="00352B12" w:rsidRPr="003C0E6D" w:rsidRDefault="003C0E6D" w:rsidP="00EA2AA8">
      <w:pPr>
        <w:jc w:val="center"/>
        <w:rPr>
          <w:rFonts w:ascii="Verdana" w:hAnsi="Verdana"/>
          <w:i/>
          <w:sz w:val="18"/>
          <w:szCs w:val="18"/>
        </w:rPr>
      </w:pPr>
      <w:r w:rsidRPr="003C0E6D">
        <w:rPr>
          <w:rFonts w:ascii="Verdana" w:hAnsi="Verdana"/>
          <w:i/>
          <w:sz w:val="18"/>
          <w:szCs w:val="18"/>
        </w:rPr>
        <w:t>“We’re always broadcasting something – so what kind of messages are we sending?”-</w:t>
      </w:r>
      <w:r>
        <w:rPr>
          <w:rFonts w:ascii="Verdana" w:hAnsi="Verdana"/>
          <w:i/>
          <w:sz w:val="18"/>
          <w:szCs w:val="18"/>
        </w:rPr>
        <w:t xml:space="preserve"> </w:t>
      </w:r>
      <w:r w:rsidRPr="003C0E6D">
        <w:rPr>
          <w:rFonts w:ascii="Verdana" w:hAnsi="Verdana"/>
          <w:i/>
          <w:sz w:val="18"/>
          <w:szCs w:val="18"/>
        </w:rPr>
        <w:t>David B. Klaver</w:t>
      </w:r>
    </w:p>
    <w:p w:rsidR="003C0E6D" w:rsidRDefault="003C0E6D" w:rsidP="00352B12">
      <w:pPr>
        <w:rPr>
          <w:rFonts w:ascii="Verdana" w:hAnsi="Verdana"/>
          <w:sz w:val="18"/>
          <w:szCs w:val="18"/>
        </w:rPr>
      </w:pPr>
    </w:p>
    <w:p w:rsidR="003C0E6D" w:rsidRPr="005B646A" w:rsidRDefault="003C0E6D" w:rsidP="00352B12">
      <w:pPr>
        <w:rPr>
          <w:rFonts w:eastAsia="Times New Roman"/>
          <w:bCs/>
          <w:color w:val="000000" w:themeColor="text1"/>
          <w:lang w:eastAsia="en-CA"/>
        </w:rPr>
      </w:pPr>
      <w:r w:rsidRPr="005B646A">
        <w:rPr>
          <w:rFonts w:eastAsia="Times New Roman"/>
          <w:bCs/>
          <w:color w:val="000000" w:themeColor="text1"/>
          <w:lang w:eastAsia="en-CA"/>
        </w:rPr>
        <w:t xml:space="preserve">Prophets are </w:t>
      </w:r>
      <w:r w:rsidR="005B646A">
        <w:rPr>
          <w:rFonts w:eastAsia="Times New Roman"/>
          <w:bCs/>
          <w:color w:val="000000" w:themeColor="text1"/>
          <w:lang w:eastAsia="en-CA"/>
        </w:rPr>
        <w:t>______________________</w:t>
      </w:r>
      <w:r w:rsidRPr="005B646A">
        <w:rPr>
          <w:rFonts w:eastAsia="Times New Roman"/>
          <w:bCs/>
          <w:color w:val="000000" w:themeColor="text1"/>
          <w:lang w:eastAsia="en-CA"/>
        </w:rPr>
        <w:t xml:space="preserve"> of God.</w:t>
      </w:r>
    </w:p>
    <w:p w:rsidR="005B646A" w:rsidRPr="005B646A" w:rsidRDefault="005B646A" w:rsidP="005B646A">
      <w:pPr>
        <w:rPr>
          <w:rFonts w:eastAsia="Times New Roman"/>
          <w:i/>
          <w:iCs/>
          <w:sz w:val="20"/>
          <w:szCs w:val="20"/>
        </w:rPr>
      </w:pPr>
      <w:r w:rsidRPr="005B646A">
        <w:rPr>
          <w:rFonts w:eastAsia="Times New Roman"/>
          <w:color w:val="000000" w:themeColor="text1"/>
          <w:sz w:val="20"/>
          <w:szCs w:val="20"/>
          <w:lang w:eastAsia="en-CA"/>
        </w:rPr>
        <w:t>Micah 2:6-11</w:t>
      </w:r>
      <w:r>
        <w:rPr>
          <w:rFonts w:eastAsia="Times New Roman"/>
          <w:color w:val="000000" w:themeColor="text1"/>
          <w:sz w:val="20"/>
          <w:szCs w:val="20"/>
          <w:lang w:eastAsia="en-CA"/>
        </w:rPr>
        <w:t xml:space="preserve">, </w:t>
      </w:r>
      <w:r w:rsidRPr="005B646A">
        <w:rPr>
          <w:rFonts w:eastAsia="Times New Roman"/>
          <w:color w:val="000000" w:themeColor="text1"/>
          <w:sz w:val="20"/>
          <w:szCs w:val="20"/>
          <w:lang w:eastAsia="en-CA"/>
        </w:rPr>
        <w:t>Micah 3:5-8</w:t>
      </w:r>
    </w:p>
    <w:p w:rsidR="003C0E6D" w:rsidRPr="003C0E6D" w:rsidRDefault="003C0E6D" w:rsidP="00352B12">
      <w:pPr>
        <w:rPr>
          <w:rFonts w:ascii="Verdana" w:hAnsi="Verdana"/>
        </w:rPr>
      </w:pPr>
    </w:p>
    <w:p w:rsidR="003C0E6D" w:rsidRPr="005B646A" w:rsidRDefault="003C0E6D" w:rsidP="003C0E6D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  <w:r w:rsidRPr="005B646A">
        <w:rPr>
          <w:rFonts w:eastAsia="Times New Roman"/>
          <w:bCs/>
          <w:color w:val="000000" w:themeColor="text1"/>
          <w:lang w:eastAsia="en-CA"/>
        </w:rPr>
        <w:t xml:space="preserve">Leaders are those who have </w:t>
      </w:r>
      <w:r w:rsidR="005B646A">
        <w:rPr>
          <w:rFonts w:eastAsia="Times New Roman"/>
          <w:bCs/>
          <w:color w:val="000000" w:themeColor="text1"/>
          <w:lang w:eastAsia="en-CA"/>
        </w:rPr>
        <w:t>___________________</w:t>
      </w:r>
      <w:r w:rsidRPr="005B646A">
        <w:rPr>
          <w:rFonts w:eastAsia="Times New Roman"/>
          <w:color w:val="000000" w:themeColor="text1"/>
          <w:lang w:eastAsia="en-CA"/>
        </w:rPr>
        <w:t>.</w:t>
      </w:r>
    </w:p>
    <w:p w:rsidR="005B646A" w:rsidRPr="005B646A" w:rsidRDefault="005B646A" w:rsidP="005B646A">
      <w:pPr>
        <w:spacing w:line="360" w:lineRule="exact"/>
        <w:rPr>
          <w:rFonts w:eastAsia="Times New Roman"/>
          <w:i/>
          <w:iCs/>
          <w:sz w:val="20"/>
          <w:szCs w:val="20"/>
        </w:rPr>
      </w:pPr>
      <w:r w:rsidRPr="005B646A">
        <w:rPr>
          <w:rFonts w:eastAsia="Times New Roman"/>
          <w:sz w:val="20"/>
          <w:szCs w:val="20"/>
        </w:rPr>
        <w:t>Micah 3:1-4</w:t>
      </w:r>
    </w:p>
    <w:p w:rsidR="003C0E6D" w:rsidRPr="003C0E6D" w:rsidRDefault="003C0E6D" w:rsidP="003C0E6D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</w:p>
    <w:p w:rsidR="003C0E6D" w:rsidRPr="003C0E6D" w:rsidRDefault="003C0E6D" w:rsidP="003C0E6D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lang w:eastAsia="en-CA"/>
        </w:rPr>
      </w:pPr>
      <w:r w:rsidRPr="003C0E6D">
        <w:rPr>
          <w:rFonts w:eastAsia="Times New Roman"/>
          <w:color w:val="000000" w:themeColor="text1"/>
          <w:lang w:eastAsia="en-CA"/>
        </w:rPr>
        <w:t xml:space="preserve">Both can be ruined by </w:t>
      </w:r>
      <w:r w:rsidR="005B646A">
        <w:rPr>
          <w:rFonts w:eastAsia="Times New Roman"/>
          <w:color w:val="000000" w:themeColor="text1"/>
          <w:lang w:eastAsia="en-CA"/>
        </w:rPr>
        <w:t>________________________</w:t>
      </w:r>
      <w:r w:rsidRPr="003C0E6D">
        <w:rPr>
          <w:rFonts w:eastAsia="Times New Roman"/>
          <w:color w:val="000000" w:themeColor="text1"/>
          <w:lang w:eastAsia="en-CA"/>
        </w:rPr>
        <w:t xml:space="preserve">. </w:t>
      </w:r>
    </w:p>
    <w:p w:rsidR="005B646A" w:rsidRPr="005B646A" w:rsidRDefault="005B646A" w:rsidP="005B646A">
      <w:pPr>
        <w:spacing w:line="330" w:lineRule="exact"/>
        <w:rPr>
          <w:rFonts w:eastAsia="Times New Roman"/>
          <w:i/>
          <w:iCs/>
          <w:sz w:val="20"/>
          <w:szCs w:val="20"/>
        </w:rPr>
      </w:pPr>
      <w:r w:rsidRPr="005B646A">
        <w:rPr>
          <w:rFonts w:eastAsia="Times New Roman"/>
          <w:sz w:val="20"/>
          <w:szCs w:val="20"/>
        </w:rPr>
        <w:t>Micah 3:9-12</w:t>
      </w:r>
    </w:p>
    <w:p w:rsidR="00411B2C" w:rsidRDefault="00411B2C" w:rsidP="00411B2C"/>
    <w:p w:rsidR="005B646A" w:rsidRDefault="005B646A" w:rsidP="00411B2C"/>
    <w:p w:rsidR="005B646A" w:rsidRPr="003C0E6D" w:rsidRDefault="005B646A" w:rsidP="00411B2C"/>
    <w:p w:rsidR="003C0E6D" w:rsidRPr="003C0E6D" w:rsidRDefault="003C0E6D" w:rsidP="00411B2C">
      <w:pPr>
        <w:rPr>
          <w:b/>
        </w:rPr>
      </w:pPr>
      <w:r w:rsidRPr="003C0E6D">
        <w:rPr>
          <w:b/>
        </w:rPr>
        <w:t xml:space="preserve">Challenge: </w:t>
      </w:r>
    </w:p>
    <w:p w:rsidR="003C0E6D" w:rsidRPr="003C0E6D" w:rsidRDefault="003C0E6D" w:rsidP="00411B2C">
      <w:r w:rsidRPr="003C0E6D">
        <w:t xml:space="preserve">What </w:t>
      </w:r>
      <w:r w:rsidR="005B646A">
        <w:t>_______________________</w:t>
      </w:r>
      <w:r w:rsidRPr="003C0E6D">
        <w:t xml:space="preserve"> my words and actions?</w:t>
      </w:r>
    </w:p>
    <w:p w:rsidR="003C0E6D" w:rsidRPr="00E927E1" w:rsidRDefault="00E927E1" w:rsidP="00C903F8">
      <w:pPr>
        <w:rPr>
          <w:sz w:val="20"/>
          <w:szCs w:val="20"/>
        </w:rPr>
      </w:pPr>
      <w:r w:rsidRPr="00E927E1">
        <w:rPr>
          <w:sz w:val="20"/>
          <w:szCs w:val="20"/>
        </w:rPr>
        <w:t>Psalm 139:23-24</w:t>
      </w:r>
    </w:p>
    <w:p w:rsidR="00E927E1" w:rsidRPr="003C0E6D" w:rsidRDefault="00E927E1" w:rsidP="00C903F8"/>
    <w:p w:rsidR="003C0E6D" w:rsidRPr="003C0E6D" w:rsidRDefault="003C0E6D" w:rsidP="00C903F8">
      <w:pPr>
        <w:rPr>
          <w:b/>
        </w:rPr>
      </w:pPr>
      <w:r w:rsidRPr="003C0E6D">
        <w:rPr>
          <w:b/>
        </w:rPr>
        <w:t>Comfort:</w:t>
      </w:r>
    </w:p>
    <w:p w:rsidR="005B646A" w:rsidRDefault="003C0E6D" w:rsidP="00C903F8">
      <w:r w:rsidRPr="003C0E6D">
        <w:t xml:space="preserve">God loves us and desires to save us from our </w:t>
      </w:r>
      <w:r w:rsidR="005B646A">
        <w:t xml:space="preserve">__________________   </w:t>
      </w:r>
    </w:p>
    <w:p w:rsidR="003C0E6D" w:rsidRDefault="005B646A" w:rsidP="00C903F8">
      <w:r>
        <w:t>_________________________</w:t>
      </w:r>
      <w:r w:rsidR="003C0E6D" w:rsidRPr="003C0E6D">
        <w:t xml:space="preserve">. </w:t>
      </w:r>
    </w:p>
    <w:p w:rsidR="005B646A" w:rsidRPr="005B646A" w:rsidRDefault="005B646A" w:rsidP="005B646A">
      <w:pPr>
        <w:shd w:val="clear" w:color="auto" w:fill="FFFFFF" w:themeFill="background1"/>
        <w:spacing w:line="360" w:lineRule="atLeast"/>
        <w:rPr>
          <w:rFonts w:eastAsia="Times New Roman"/>
          <w:color w:val="000000" w:themeColor="text1"/>
          <w:sz w:val="20"/>
          <w:szCs w:val="20"/>
          <w:lang w:eastAsia="en-CA"/>
        </w:rPr>
      </w:pPr>
      <w:r w:rsidRPr="005B646A">
        <w:rPr>
          <w:rFonts w:eastAsia="Times New Roman"/>
          <w:color w:val="000000" w:themeColor="text1"/>
          <w:sz w:val="20"/>
          <w:szCs w:val="20"/>
          <w:lang w:eastAsia="en-CA"/>
        </w:rPr>
        <w:t>Micah 2:12-13</w:t>
      </w:r>
    </w:p>
    <w:p w:rsidR="005B646A" w:rsidRPr="003C0E6D" w:rsidRDefault="005B646A" w:rsidP="00C903F8"/>
    <w:p w:rsidR="005B646A" w:rsidRPr="005B646A" w:rsidRDefault="00C550E9" w:rsidP="00C903F8">
      <w:pPr>
        <w:rPr>
          <w:rFonts w:ascii="Verdana" w:hAnsi="Verdana"/>
          <w:sz w:val="20"/>
          <w:szCs w:val="20"/>
        </w:rPr>
      </w:pPr>
      <w:r w:rsidRPr="00911A36">
        <w:rPr>
          <w:sz w:val="20"/>
          <w:szCs w:val="20"/>
        </w:rPr>
        <w:br w:type="column"/>
      </w:r>
      <w:r w:rsidR="005F400B" w:rsidRPr="00FE38B2">
        <w:rPr>
          <w:rFonts w:ascii="Verdana" w:hAnsi="Verdana"/>
          <w:sz w:val="20"/>
          <w:szCs w:val="20"/>
        </w:rPr>
        <w:lastRenderedPageBreak/>
        <w:t xml:space="preserve">1) </w:t>
      </w:r>
      <w:r w:rsidR="001A6E44">
        <w:rPr>
          <w:rFonts w:ascii="Verdana" w:hAnsi="Verdana"/>
          <w:sz w:val="20"/>
          <w:szCs w:val="20"/>
        </w:rPr>
        <w:t>How did this sermon sit with you? How did you react to it? Was there something that you would want to talk about?</w:t>
      </w:r>
      <w:r w:rsidR="005B646A">
        <w:rPr>
          <w:rFonts w:ascii="Verdana" w:hAnsi="Verdana"/>
          <w:sz w:val="20"/>
          <w:szCs w:val="20"/>
        </w:rPr>
        <w:br/>
      </w:r>
      <w:r w:rsidR="005B646A">
        <w:rPr>
          <w:rFonts w:ascii="Verdana" w:hAnsi="Verdana"/>
          <w:sz w:val="20"/>
          <w:szCs w:val="20"/>
        </w:rPr>
        <w:br/>
        <w:t>2) Do you see yourself as a prophet or a leader? In what way do you fill that role? If not, why?</w:t>
      </w:r>
    </w:p>
    <w:p w:rsidR="001A6E44" w:rsidRDefault="005B646A" w:rsidP="001A6E4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3</w:t>
      </w:r>
      <w:r w:rsidR="00693289" w:rsidRPr="008119E7">
        <w:rPr>
          <w:rFonts w:ascii="Verdana" w:hAnsi="Verdana"/>
          <w:sz w:val="20"/>
          <w:szCs w:val="20"/>
        </w:rPr>
        <w:t xml:space="preserve">) </w:t>
      </w:r>
      <w:r w:rsidR="001A6E44">
        <w:rPr>
          <w:rFonts w:ascii="Verdana" w:hAnsi="Verdana"/>
          <w:sz w:val="20"/>
          <w:szCs w:val="20"/>
        </w:rPr>
        <w:t xml:space="preserve">Read </w:t>
      </w:r>
      <w:r w:rsidR="00895884">
        <w:rPr>
          <w:rFonts w:ascii="Verdana" w:hAnsi="Verdana"/>
          <w:sz w:val="20"/>
          <w:szCs w:val="20"/>
        </w:rPr>
        <w:t>Matthew 7:15-23</w:t>
      </w:r>
      <w:r w:rsidR="001A6E44">
        <w:rPr>
          <w:rFonts w:ascii="Verdana" w:hAnsi="Verdana"/>
          <w:sz w:val="20"/>
          <w:szCs w:val="20"/>
        </w:rPr>
        <w:t xml:space="preserve">. Read in a couple translations of the Bible so you can hear different perspectives. </w:t>
      </w:r>
    </w:p>
    <w:p w:rsidR="001A6E44" w:rsidRDefault="001A6E44" w:rsidP="001A6E4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A. What interests you about this passage?</w:t>
      </w:r>
    </w:p>
    <w:p w:rsidR="001A6E44" w:rsidRDefault="001A6E44" w:rsidP="001A6E44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. Is there any study notes in your Bibles that talk about these things?</w:t>
      </w:r>
    </w:p>
    <w:p w:rsidR="001A6E44" w:rsidRDefault="001A6E44" w:rsidP="001A6E44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C. </w:t>
      </w:r>
      <w:r w:rsidR="00895884">
        <w:rPr>
          <w:rFonts w:ascii="Verdana" w:hAnsi="Verdana"/>
          <w:sz w:val="20"/>
          <w:szCs w:val="20"/>
        </w:rPr>
        <w:t xml:space="preserve">Why would it be important for Jesus to share this with his disciples? </w:t>
      </w:r>
    </w:p>
    <w:p w:rsidR="001A6E44" w:rsidRDefault="001A6E44" w:rsidP="001A6E44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. </w:t>
      </w:r>
      <w:r w:rsidR="00895884">
        <w:rPr>
          <w:rFonts w:ascii="Verdana" w:hAnsi="Verdana"/>
          <w:sz w:val="20"/>
          <w:szCs w:val="20"/>
        </w:rPr>
        <w:t>How does this impact how we read the parable directly following this passage?</w:t>
      </w:r>
    </w:p>
    <w:p w:rsidR="001A6E44" w:rsidRDefault="00895884" w:rsidP="001A6E44">
      <w:pPr>
        <w:spacing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. What else is in this chapter? How does it change the meaning for you?</w:t>
      </w:r>
    </w:p>
    <w:p w:rsidR="00895884" w:rsidRDefault="00895884" w:rsidP="0089588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4) What are ways that you have found helpful to change selfish motivations?</w:t>
      </w:r>
    </w:p>
    <w:p w:rsidR="001A6E44" w:rsidRPr="008119E7" w:rsidRDefault="00895884" w:rsidP="001A6E44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5</w:t>
      </w:r>
      <w:r w:rsidR="001A6E44">
        <w:rPr>
          <w:rFonts w:ascii="Verdana" w:hAnsi="Verdana"/>
          <w:sz w:val="20"/>
          <w:szCs w:val="20"/>
        </w:rPr>
        <w:t xml:space="preserve">) </w:t>
      </w:r>
      <w:r w:rsidR="00B15DB7">
        <w:rPr>
          <w:rFonts w:ascii="Verdana" w:hAnsi="Verdana"/>
          <w:sz w:val="20"/>
          <w:szCs w:val="20"/>
        </w:rPr>
        <w:t xml:space="preserve">Pray together for </w:t>
      </w:r>
      <w:r>
        <w:rPr>
          <w:rFonts w:ascii="Verdana" w:hAnsi="Verdana"/>
          <w:sz w:val="20"/>
          <w:szCs w:val="20"/>
        </w:rPr>
        <w:t xml:space="preserve">a more selfless attitude in how we speak and act. </w:t>
      </w:r>
    </w:p>
    <w:p w:rsidR="00F178BF" w:rsidRPr="008119E7" w:rsidRDefault="00F178BF" w:rsidP="00F178BF">
      <w:pPr>
        <w:spacing w:line="240" w:lineRule="auto"/>
        <w:rPr>
          <w:rFonts w:ascii="Verdana" w:hAnsi="Verdana"/>
          <w:sz w:val="20"/>
          <w:szCs w:val="20"/>
        </w:rPr>
      </w:pPr>
      <w:bookmarkStart w:id="0" w:name="_GoBack"/>
      <w:bookmarkEnd w:id="0"/>
    </w:p>
    <w:sectPr w:rsidR="00F178BF" w:rsidRPr="008119E7" w:rsidSect="00CA1460">
      <w:pgSz w:w="15840" w:h="12240" w:orient="landscape"/>
      <w:pgMar w:top="454" w:right="822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72D44"/>
    <w:multiLevelType w:val="hybridMultilevel"/>
    <w:tmpl w:val="5D0E4306"/>
    <w:lvl w:ilvl="0" w:tplc="5822748A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E1AE4"/>
    <w:multiLevelType w:val="hybridMultilevel"/>
    <w:tmpl w:val="A77253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F3A58"/>
    <w:multiLevelType w:val="hybridMultilevel"/>
    <w:tmpl w:val="311C8538"/>
    <w:lvl w:ilvl="0" w:tplc="AB7409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610F82"/>
    <w:multiLevelType w:val="hybridMultilevel"/>
    <w:tmpl w:val="4282DD7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710D2A"/>
    <w:multiLevelType w:val="hybridMultilevel"/>
    <w:tmpl w:val="68BC7750"/>
    <w:lvl w:ilvl="0" w:tplc="A152395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1" w:tplc="A5F66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2" w:tplc="523E7A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3" w:tplc="D234CE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4" w:tplc="F6FCD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5" w:tplc="14F66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6" w:tplc="6BB0DD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  <w:lvl w:ilvl="7" w:tplc="B8980E64" w:tentative="1">
      <w:start w:val="1"/>
      <w:numFmt w:val="bullet"/>
      <w:lvlText w:val="•"/>
      <w:lvlJc w:val="left"/>
      <w:pPr>
        <w:tabs>
          <w:tab w:val="num" w:pos="7920"/>
        </w:tabs>
        <w:ind w:left="7920" w:hanging="360"/>
      </w:pPr>
      <w:rPr>
        <w:rFonts w:ascii="Arial" w:hAnsi="Arial" w:hint="default"/>
      </w:rPr>
    </w:lvl>
    <w:lvl w:ilvl="8" w:tplc="752EF8A8" w:tentative="1">
      <w:start w:val="1"/>
      <w:numFmt w:val="bullet"/>
      <w:lvlText w:val="•"/>
      <w:lvlJc w:val="left"/>
      <w:pPr>
        <w:tabs>
          <w:tab w:val="num" w:pos="8640"/>
        </w:tabs>
        <w:ind w:left="8640" w:hanging="360"/>
      </w:pPr>
      <w:rPr>
        <w:rFonts w:ascii="Arial" w:hAnsi="Arial" w:hint="default"/>
      </w:rPr>
    </w:lvl>
  </w:abstractNum>
  <w:abstractNum w:abstractNumId="5">
    <w:nsid w:val="30EB6969"/>
    <w:multiLevelType w:val="multilevel"/>
    <w:tmpl w:val="1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>
    <w:nsid w:val="35D143E9"/>
    <w:multiLevelType w:val="hybridMultilevel"/>
    <w:tmpl w:val="D200FFE2"/>
    <w:lvl w:ilvl="0" w:tplc="95927B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5063E1"/>
    <w:multiLevelType w:val="hybridMultilevel"/>
    <w:tmpl w:val="D18A4E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B0861"/>
    <w:multiLevelType w:val="hybridMultilevel"/>
    <w:tmpl w:val="2BFCC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0"/>
  </w:num>
  <w:num w:numId="10">
    <w:abstractNumId w:val="0"/>
    <w:lvlOverride w:ilvl="0">
      <w:lvl w:ilvl="0" w:tplc="5822748A">
        <w:start w:val="1"/>
        <w:numFmt w:val="decimal"/>
        <w:lvlText w:val="%1)"/>
        <w:lvlJc w:val="left"/>
        <w:pPr>
          <w:ind w:left="720" w:hanging="550"/>
        </w:pPr>
        <w:rPr>
          <w:rFonts w:hint="default"/>
          <w:i/>
        </w:rPr>
      </w:lvl>
    </w:lvlOverride>
    <w:lvlOverride w:ilvl="1">
      <w:lvl w:ilvl="1" w:tplc="10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10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10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10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10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10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10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10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jQ2tjAwNrIwNDBQ0lEKTi0uzszPAykwNKkFAFSGjkctAAAA"/>
  </w:docVars>
  <w:rsids>
    <w:rsidRoot w:val="009C11B4"/>
    <w:rsid w:val="000254F8"/>
    <w:rsid w:val="000D65F3"/>
    <w:rsid w:val="0010639A"/>
    <w:rsid w:val="001455B6"/>
    <w:rsid w:val="00156139"/>
    <w:rsid w:val="00183DCF"/>
    <w:rsid w:val="00186970"/>
    <w:rsid w:val="00194A33"/>
    <w:rsid w:val="00195607"/>
    <w:rsid w:val="001A6E44"/>
    <w:rsid w:val="001B4E3C"/>
    <w:rsid w:val="001C200A"/>
    <w:rsid w:val="001C3352"/>
    <w:rsid w:val="001F3FC4"/>
    <w:rsid w:val="002425D3"/>
    <w:rsid w:val="002601E4"/>
    <w:rsid w:val="00280D5A"/>
    <w:rsid w:val="002A37A1"/>
    <w:rsid w:val="00315D6D"/>
    <w:rsid w:val="00315D7A"/>
    <w:rsid w:val="00330EFC"/>
    <w:rsid w:val="00352B12"/>
    <w:rsid w:val="003654EA"/>
    <w:rsid w:val="00370E6F"/>
    <w:rsid w:val="003962D5"/>
    <w:rsid w:val="003C0E6D"/>
    <w:rsid w:val="003C5C25"/>
    <w:rsid w:val="003D56F4"/>
    <w:rsid w:val="003E4A4D"/>
    <w:rsid w:val="003E6CAA"/>
    <w:rsid w:val="0040041B"/>
    <w:rsid w:val="00410740"/>
    <w:rsid w:val="00411B2C"/>
    <w:rsid w:val="00435962"/>
    <w:rsid w:val="00444396"/>
    <w:rsid w:val="004651BD"/>
    <w:rsid w:val="00473954"/>
    <w:rsid w:val="004A0F84"/>
    <w:rsid w:val="004A5BBF"/>
    <w:rsid w:val="004B0F94"/>
    <w:rsid w:val="004D7E1E"/>
    <w:rsid w:val="004F6159"/>
    <w:rsid w:val="00506D10"/>
    <w:rsid w:val="00525313"/>
    <w:rsid w:val="00527758"/>
    <w:rsid w:val="005510A1"/>
    <w:rsid w:val="00556874"/>
    <w:rsid w:val="00557F8B"/>
    <w:rsid w:val="005B646A"/>
    <w:rsid w:val="005D2114"/>
    <w:rsid w:val="005F0E5E"/>
    <w:rsid w:val="005F400B"/>
    <w:rsid w:val="00604E7B"/>
    <w:rsid w:val="006175AC"/>
    <w:rsid w:val="0062088B"/>
    <w:rsid w:val="00650085"/>
    <w:rsid w:val="0065560F"/>
    <w:rsid w:val="00660AA8"/>
    <w:rsid w:val="00672403"/>
    <w:rsid w:val="00693289"/>
    <w:rsid w:val="00697833"/>
    <w:rsid w:val="006A47B8"/>
    <w:rsid w:val="006A521B"/>
    <w:rsid w:val="006D64E3"/>
    <w:rsid w:val="006F4A5A"/>
    <w:rsid w:val="006F749F"/>
    <w:rsid w:val="0070181E"/>
    <w:rsid w:val="00704C87"/>
    <w:rsid w:val="0071020A"/>
    <w:rsid w:val="00713528"/>
    <w:rsid w:val="0074067F"/>
    <w:rsid w:val="007A5733"/>
    <w:rsid w:val="007B03CF"/>
    <w:rsid w:val="007B5E26"/>
    <w:rsid w:val="007D6D44"/>
    <w:rsid w:val="007E3114"/>
    <w:rsid w:val="007E3B58"/>
    <w:rsid w:val="008009E3"/>
    <w:rsid w:val="008119E7"/>
    <w:rsid w:val="00834E22"/>
    <w:rsid w:val="00865C6A"/>
    <w:rsid w:val="00866FF3"/>
    <w:rsid w:val="008742B3"/>
    <w:rsid w:val="00894658"/>
    <w:rsid w:val="00895884"/>
    <w:rsid w:val="008B72AF"/>
    <w:rsid w:val="008D18A9"/>
    <w:rsid w:val="008E1211"/>
    <w:rsid w:val="008F2629"/>
    <w:rsid w:val="008F4AD2"/>
    <w:rsid w:val="00911A36"/>
    <w:rsid w:val="00946B46"/>
    <w:rsid w:val="009A20EF"/>
    <w:rsid w:val="009C11B4"/>
    <w:rsid w:val="009C464F"/>
    <w:rsid w:val="009D66A2"/>
    <w:rsid w:val="009E5A19"/>
    <w:rsid w:val="00A01D13"/>
    <w:rsid w:val="00AA77D7"/>
    <w:rsid w:val="00AB32F0"/>
    <w:rsid w:val="00AE45D2"/>
    <w:rsid w:val="00AE7D7A"/>
    <w:rsid w:val="00B15DB7"/>
    <w:rsid w:val="00B409CF"/>
    <w:rsid w:val="00B90198"/>
    <w:rsid w:val="00BA70DB"/>
    <w:rsid w:val="00BD3470"/>
    <w:rsid w:val="00BF4C05"/>
    <w:rsid w:val="00BF529D"/>
    <w:rsid w:val="00C132D6"/>
    <w:rsid w:val="00C1424B"/>
    <w:rsid w:val="00C1763C"/>
    <w:rsid w:val="00C20007"/>
    <w:rsid w:val="00C36D44"/>
    <w:rsid w:val="00C521E6"/>
    <w:rsid w:val="00C550E9"/>
    <w:rsid w:val="00C573B8"/>
    <w:rsid w:val="00C704E1"/>
    <w:rsid w:val="00C903F8"/>
    <w:rsid w:val="00CA1460"/>
    <w:rsid w:val="00CB55D0"/>
    <w:rsid w:val="00CD07EF"/>
    <w:rsid w:val="00CF20DB"/>
    <w:rsid w:val="00D1601A"/>
    <w:rsid w:val="00D23A90"/>
    <w:rsid w:val="00D2642C"/>
    <w:rsid w:val="00D32331"/>
    <w:rsid w:val="00D51135"/>
    <w:rsid w:val="00D67547"/>
    <w:rsid w:val="00D71E32"/>
    <w:rsid w:val="00D72240"/>
    <w:rsid w:val="00D76365"/>
    <w:rsid w:val="00DB61EB"/>
    <w:rsid w:val="00DF7595"/>
    <w:rsid w:val="00E2454F"/>
    <w:rsid w:val="00E27D8F"/>
    <w:rsid w:val="00E4473C"/>
    <w:rsid w:val="00E63C2A"/>
    <w:rsid w:val="00E824D1"/>
    <w:rsid w:val="00E927E1"/>
    <w:rsid w:val="00EA2926"/>
    <w:rsid w:val="00EA2AA8"/>
    <w:rsid w:val="00F178BF"/>
    <w:rsid w:val="00F3302B"/>
    <w:rsid w:val="00F40650"/>
    <w:rsid w:val="00F5159A"/>
    <w:rsid w:val="00FA6FAD"/>
    <w:rsid w:val="00FA74F0"/>
    <w:rsid w:val="00FC5DE3"/>
    <w:rsid w:val="00FE0F19"/>
    <w:rsid w:val="00FE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6CAA"/>
  </w:style>
  <w:style w:type="paragraph" w:styleId="Heading1">
    <w:name w:val="heading 1"/>
    <w:basedOn w:val="Normal"/>
    <w:next w:val="Normal"/>
    <w:link w:val="Heading1Char"/>
    <w:uiPriority w:val="9"/>
    <w:qFormat/>
    <w:rsid w:val="009C11B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1B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1B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1B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1B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1B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1B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1B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1B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1B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C11B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1B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1B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1B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1B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1B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1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04C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07EF"/>
    <w:pPr>
      <w:spacing w:before="100" w:beforeAutospacing="1" w:after="100" w:afterAutospacing="1" w:line="240" w:lineRule="auto"/>
    </w:pPr>
    <w:rPr>
      <w:rFonts w:eastAsia="Times New Roman"/>
      <w:lang w:eastAsia="en-CA"/>
    </w:rPr>
  </w:style>
  <w:style w:type="character" w:customStyle="1" w:styleId="passage-display-bcv">
    <w:name w:val="passage-display-bcv"/>
    <w:basedOn w:val="DefaultParagraphFont"/>
    <w:rsid w:val="00411B2C"/>
  </w:style>
  <w:style w:type="character" w:customStyle="1" w:styleId="text">
    <w:name w:val="text"/>
    <w:basedOn w:val="DefaultParagraphFont"/>
    <w:rsid w:val="00411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8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931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0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164024-2993-CB4A-AF93-291F4D6D2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51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Mallory</dc:creator>
  <cp:lastModifiedBy>Ian Franklin</cp:lastModifiedBy>
  <cp:revision>2</cp:revision>
  <cp:lastPrinted>2015-06-09T18:57:00Z</cp:lastPrinted>
  <dcterms:created xsi:type="dcterms:W3CDTF">2019-02-20T19:26:00Z</dcterms:created>
  <dcterms:modified xsi:type="dcterms:W3CDTF">2019-02-20T19:26:00Z</dcterms:modified>
</cp:coreProperties>
</file>